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DC1CC4" w14:textId="2A6E85F4" w:rsidR="008069D2" w:rsidRPr="008069D2" w:rsidRDefault="008069D2" w:rsidP="00BC4F2C">
      <w:pPr>
        <w:pStyle w:val="Heading2"/>
        <w:rPr>
          <w:rFonts w:ascii="Lato" w:hAnsi="Lato"/>
          <w:sz w:val="32"/>
          <w:szCs w:val="32"/>
        </w:rPr>
      </w:pPr>
      <w:r w:rsidRPr="008069D2">
        <w:rPr>
          <w:rFonts w:ascii="Lato" w:hAnsi="Lato"/>
          <w:sz w:val="32"/>
          <w:szCs w:val="32"/>
        </w:rPr>
        <w:t>Lesson 1</w:t>
      </w:r>
      <w:r w:rsidR="00391289">
        <w:rPr>
          <w:rFonts w:ascii="Lato" w:hAnsi="Lato"/>
          <w:sz w:val="32"/>
          <w:szCs w:val="32"/>
        </w:rPr>
        <w:t>1</w:t>
      </w:r>
      <w:r w:rsidRPr="008069D2">
        <w:rPr>
          <w:rFonts w:ascii="Lato" w:hAnsi="Lato"/>
          <w:sz w:val="32"/>
          <w:szCs w:val="32"/>
        </w:rPr>
        <w:t xml:space="preserve"> – Activity Sheet</w:t>
      </w:r>
    </w:p>
    <w:p w14:paraId="02E96EF1" w14:textId="0904754C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8069D2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4D05DE6B" w14:textId="4A425598" w:rsidR="005F26BE" w:rsidRDefault="005F26BE" w:rsidP="00B82848">
      <w:pPr>
        <w:rPr>
          <w:rFonts w:ascii="Lato" w:hAnsi="Lato"/>
        </w:rPr>
      </w:pPr>
      <w:r>
        <w:rPr>
          <w:rFonts w:ascii="Lato" w:hAnsi="Lato"/>
        </w:rPr>
        <w:t>Bluetooth is a radio communication protocol that allows the transmission of data over short distances.  It relies on having a transmitting device and a receiving device or devices all using the same channel or group.</w:t>
      </w:r>
    </w:p>
    <w:p w14:paraId="6DDA79E3" w14:textId="54AE63D0" w:rsidR="005F26BE" w:rsidRDefault="005F26BE" w:rsidP="00B82848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003F905D" wp14:editId="011031A5">
            <wp:extent cx="3964340" cy="33242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9067" cy="332818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lang w:eastAsia="en-GB"/>
        </w:rPr>
        <w:drawing>
          <wp:inline distT="0" distB="0" distL="0" distR="0" wp14:anchorId="480F817D" wp14:editId="76662CAA">
            <wp:extent cx="3958482" cy="2771775"/>
            <wp:effectExtent l="0" t="0" r="444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7125" cy="27848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53082D4" w14:textId="3CB29E23" w:rsidR="00B82848" w:rsidRDefault="005F26BE" w:rsidP="00B82848">
      <w:pPr>
        <w:rPr>
          <w:rFonts w:ascii="Lato" w:hAnsi="Lato"/>
        </w:rPr>
      </w:pPr>
      <w:r>
        <w:rPr>
          <w:rFonts w:ascii="Lato" w:hAnsi="Lato"/>
        </w:rPr>
        <w:t xml:space="preserve">The example above uses two </w:t>
      </w:r>
      <w:proofErr w:type="spellStart"/>
      <w:r>
        <w:rPr>
          <w:rFonts w:ascii="Lato" w:hAnsi="Lato"/>
        </w:rPr>
        <w:t>micro:bits</w:t>
      </w:r>
      <w:proofErr w:type="spellEnd"/>
      <w:r>
        <w:rPr>
          <w:rFonts w:ascii="Lato" w:hAnsi="Lato"/>
        </w:rPr>
        <w:t xml:space="preserve"> on channel 1</w:t>
      </w:r>
      <w:r w:rsidR="004D7D42">
        <w:rPr>
          <w:rFonts w:ascii="Lato" w:hAnsi="Lato"/>
        </w:rPr>
        <w:t>.</w:t>
      </w:r>
      <w:r>
        <w:rPr>
          <w:rFonts w:ascii="Lato" w:hAnsi="Lato"/>
        </w:rPr>
        <w:t xml:space="preserve"> </w:t>
      </w:r>
      <w:r w:rsidR="004D7D42">
        <w:rPr>
          <w:rFonts w:ascii="Lato" w:hAnsi="Lato"/>
        </w:rPr>
        <w:t>O</w:t>
      </w:r>
      <w:r>
        <w:rPr>
          <w:rFonts w:ascii="Lato" w:hAnsi="Lato"/>
        </w:rPr>
        <w:t xml:space="preserve">ne </w:t>
      </w:r>
      <w:proofErr w:type="spellStart"/>
      <w:r>
        <w:rPr>
          <w:rFonts w:ascii="Lato" w:hAnsi="Lato"/>
        </w:rPr>
        <w:t>micro:bit</w:t>
      </w:r>
      <w:proofErr w:type="spellEnd"/>
      <w:r>
        <w:rPr>
          <w:rFonts w:ascii="Lato" w:hAnsi="Lato"/>
        </w:rPr>
        <w:t xml:space="preserve"> transmits the signal – in this case as you pitch the </w:t>
      </w:r>
      <w:proofErr w:type="spellStart"/>
      <w:r>
        <w:rPr>
          <w:rFonts w:ascii="Lato" w:hAnsi="Lato"/>
        </w:rPr>
        <w:t>micro:bit</w:t>
      </w:r>
      <w:proofErr w:type="spellEnd"/>
      <w:r>
        <w:rPr>
          <w:rFonts w:ascii="Lato" w:hAnsi="Lato"/>
        </w:rPr>
        <w:t xml:space="preserve"> forward it will send a 1, pitch it backwards it sends a 2 and then hold it level it sends a 0.</w:t>
      </w:r>
    </w:p>
    <w:p w14:paraId="6DB72977" w14:textId="0B14A2E1" w:rsidR="005F26BE" w:rsidRDefault="005F26BE" w:rsidP="00B82848">
      <w:pPr>
        <w:rPr>
          <w:rFonts w:ascii="Lato" w:hAnsi="Lato"/>
        </w:rPr>
      </w:pPr>
      <w:r>
        <w:rPr>
          <w:rFonts w:ascii="Lato" w:hAnsi="Lato"/>
        </w:rPr>
        <w:t xml:space="preserve">The receiving </w:t>
      </w:r>
      <w:proofErr w:type="spellStart"/>
      <w:r>
        <w:rPr>
          <w:rFonts w:ascii="Lato" w:hAnsi="Lato"/>
        </w:rPr>
        <w:t>micro:bit</w:t>
      </w:r>
      <w:proofErr w:type="spellEnd"/>
      <w:r>
        <w:rPr>
          <w:rFonts w:ascii="Lato" w:hAnsi="Lato"/>
        </w:rPr>
        <w:t xml:space="preserve"> receives the value processes it and then displays an image accordingly</w:t>
      </w:r>
      <w:r w:rsidR="008069D2">
        <w:rPr>
          <w:rFonts w:ascii="Lato" w:hAnsi="Lato"/>
        </w:rPr>
        <w:t>.</w:t>
      </w:r>
    </w:p>
    <w:p w14:paraId="775F1CC0" w14:textId="31B9430B" w:rsidR="00AD73AE" w:rsidRPr="005F26BE" w:rsidRDefault="005F26BE" w:rsidP="00B82848">
      <w:pPr>
        <w:rPr>
          <w:rFonts w:ascii="Lato" w:hAnsi="Lato"/>
          <w:b/>
        </w:rPr>
      </w:pPr>
      <w:r w:rsidRPr="005F26BE">
        <w:rPr>
          <w:rFonts w:ascii="Lato" w:hAnsi="Lato"/>
          <w:b/>
        </w:rPr>
        <w:t>Try a</w:t>
      </w:r>
      <w:r w:rsidR="00AD73AE" w:rsidRPr="005F26BE">
        <w:rPr>
          <w:rFonts w:ascii="Lato" w:hAnsi="Lato"/>
          <w:b/>
        </w:rPr>
        <w:t>djust</w:t>
      </w:r>
      <w:r w:rsidRPr="005F26BE">
        <w:rPr>
          <w:rFonts w:ascii="Lato" w:hAnsi="Lato"/>
          <w:b/>
        </w:rPr>
        <w:t>ing</w:t>
      </w:r>
      <w:r w:rsidR="00AD73AE" w:rsidRPr="005F26BE">
        <w:rPr>
          <w:rFonts w:ascii="Lato" w:hAnsi="Lato"/>
          <w:b/>
        </w:rPr>
        <w:t xml:space="preserve"> the values of the pitch being measured and see how it impacts sensitivity</w:t>
      </w:r>
      <w:r w:rsidR="008069D2">
        <w:rPr>
          <w:rFonts w:ascii="Lato" w:hAnsi="Lato"/>
          <w:b/>
        </w:rPr>
        <w:t>.</w:t>
      </w:r>
    </w:p>
    <w:p w14:paraId="2DE7DD71" w14:textId="77777777" w:rsidR="004A1F9A" w:rsidRDefault="004A1F9A" w:rsidP="00BC4F2C">
      <w:pPr>
        <w:pStyle w:val="Heading2"/>
        <w:rPr>
          <w:rFonts w:ascii="Lato" w:hAnsi="Lato"/>
        </w:rPr>
      </w:pPr>
    </w:p>
    <w:p w14:paraId="10F67D52" w14:textId="6174813A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8069D2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415BD3C8" w14:textId="6D968BE6" w:rsidR="006569B1" w:rsidRDefault="00AD73AE" w:rsidP="00AD73AE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D73AE">
        <w:rPr>
          <w:rFonts w:ascii="Lato" w:hAnsi="Lato"/>
        </w:rPr>
        <w:t xml:space="preserve">Be able to send a signal from one </w:t>
      </w:r>
      <w:proofErr w:type="spellStart"/>
      <w:r w:rsidR="008069D2">
        <w:rPr>
          <w:rFonts w:ascii="Lato" w:hAnsi="Lato"/>
        </w:rPr>
        <w:t>m</w:t>
      </w:r>
      <w:r w:rsidRPr="00AD73AE">
        <w:rPr>
          <w:rFonts w:ascii="Lato" w:hAnsi="Lato"/>
        </w:rPr>
        <w:t>icro:bit</w:t>
      </w:r>
      <w:proofErr w:type="spellEnd"/>
      <w:r w:rsidRPr="00AD73AE">
        <w:rPr>
          <w:rFonts w:ascii="Lato" w:hAnsi="Lato"/>
        </w:rPr>
        <w:t xml:space="preserve"> to another</w:t>
      </w:r>
    </w:p>
    <w:p w14:paraId="795269A1" w14:textId="69AB3235" w:rsidR="005F26BE" w:rsidRDefault="005F26BE" w:rsidP="00BC4F2C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To be able to receive a signal and process the data</w:t>
      </w:r>
    </w:p>
    <w:p w14:paraId="77938C19" w14:textId="3A62BF51" w:rsidR="004A1F9A" w:rsidRPr="005F26BE" w:rsidRDefault="005F26BE" w:rsidP="00BC4F2C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5F26BE">
        <w:rPr>
          <w:rFonts w:ascii="Lato" w:hAnsi="Lato"/>
        </w:rPr>
        <w:t>To use the signal to control movement by combining Bluetooth and sensor data</w:t>
      </w:r>
    </w:p>
    <w:p w14:paraId="5A054C39" w14:textId="6760B636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8069D2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20166848" w14:textId="3856CC7F" w:rsidR="00AD73AE" w:rsidRPr="005F26BE" w:rsidRDefault="005F26BE" w:rsidP="00AD73AE">
      <w:pPr>
        <w:pStyle w:val="ListParagraph"/>
        <w:numPr>
          <w:ilvl w:val="0"/>
          <w:numId w:val="11"/>
        </w:numPr>
        <w:rPr>
          <w:rFonts w:ascii="Lato" w:hAnsi="Lato"/>
        </w:rPr>
      </w:pPr>
      <w:r>
        <w:rPr>
          <w:rFonts w:ascii="Lato" w:hAnsi="Lato"/>
        </w:rPr>
        <w:t xml:space="preserve">Consider how we can use the </w:t>
      </w:r>
      <w:r w:rsidR="00CC18E1">
        <w:rPr>
          <w:rFonts w:ascii="Lato" w:hAnsi="Lato"/>
        </w:rPr>
        <w:t>accelerometer</w:t>
      </w:r>
      <w:r>
        <w:rPr>
          <w:rFonts w:ascii="Lato" w:hAnsi="Lato"/>
        </w:rPr>
        <w:t xml:space="preserve"> data to detect pitch and roll and how we could interpret this to use as steering data</w:t>
      </w:r>
      <w:r w:rsidR="001C0CD4">
        <w:rPr>
          <w:rFonts w:ascii="Lato" w:hAnsi="Lato"/>
        </w:rPr>
        <w:t xml:space="preserve"> by using the motors</w:t>
      </w:r>
    </w:p>
    <w:p w14:paraId="3E3FB185" w14:textId="7F61A0EF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4D7D42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0D4E684C" w14:textId="4129FFE1" w:rsidR="009F65C4" w:rsidRDefault="00AD73AE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Remember fail early, fail often!</w:t>
      </w:r>
    </w:p>
    <w:p w14:paraId="034A3242" w14:textId="4C9AEBBB" w:rsidR="001C0CD4" w:rsidRDefault="001C0CD4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Demonstration file works correctly</w:t>
      </w:r>
    </w:p>
    <w:p w14:paraId="6E524E5B" w14:textId="6CD50925" w:rsidR="001C0CD4" w:rsidRDefault="001C0CD4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1C0CD4">
        <w:rPr>
          <w:rFonts w:ascii="Lato" w:hAnsi="Lato"/>
        </w:rPr>
        <w:t xml:space="preserve">Demonstration </w:t>
      </w:r>
      <w:r>
        <w:rPr>
          <w:rFonts w:ascii="Lato" w:hAnsi="Lato"/>
        </w:rPr>
        <w:t>file modified to also use roll (left/right)</w:t>
      </w:r>
    </w:p>
    <w:p w14:paraId="43CCB6A5" w14:textId="2E71E586" w:rsidR="001215DD" w:rsidRDefault="001215DD" w:rsidP="009F65C4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Motor control added to the receiving file for forward and backward</w:t>
      </w:r>
      <w:r w:rsidR="004D2680">
        <w:rPr>
          <w:rFonts w:ascii="Lato" w:hAnsi="Lato"/>
        </w:rPr>
        <w:t xml:space="preserve"> </w:t>
      </w:r>
    </w:p>
    <w:p w14:paraId="136B18B1" w14:textId="2AD073D4" w:rsidR="00B82848" w:rsidRPr="001215DD" w:rsidRDefault="001215DD" w:rsidP="00BC4F2C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Motor control added to the receiving file for left and right</w:t>
      </w:r>
      <w:r w:rsidR="004D2680">
        <w:rPr>
          <w:rFonts w:ascii="Lato" w:hAnsi="Lato"/>
        </w:rPr>
        <w:t xml:space="preserve"> </w:t>
      </w:r>
      <w:bookmarkStart w:id="0" w:name="_GoBack"/>
      <w:bookmarkEnd w:id="0"/>
    </w:p>
    <w:p w14:paraId="3AD0FBB9" w14:textId="2A3078F2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7009B5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2AC512A1" w14:textId="332E5BF6" w:rsidR="001215DD" w:rsidRDefault="001215DD" w:rsidP="001215DD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Adjust the sensor values so the smallest movement sets of</w:t>
      </w:r>
      <w:r w:rsidR="007009B5">
        <w:rPr>
          <w:rFonts w:ascii="Lato" w:eastAsiaTheme="minorHAnsi" w:hAnsi="Lato" w:cstheme="minorBidi"/>
          <w:color w:val="auto"/>
          <w:sz w:val="22"/>
          <w:szCs w:val="22"/>
        </w:rPr>
        <w:t>f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the vehicle</w:t>
      </w:r>
    </w:p>
    <w:p w14:paraId="47E0A6D0" w14:textId="600CC60A" w:rsidR="001215DD" w:rsidRDefault="001215DD" w:rsidP="00AD73AE">
      <w:pPr>
        <w:pStyle w:val="Heading2"/>
        <w:numPr>
          <w:ilvl w:val="0"/>
          <w:numId w:val="13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>Adjust the receiving file to use a range of values – small tilt less power than larger tilt</w:t>
      </w:r>
    </w:p>
    <w:p w14:paraId="65165DCD" w14:textId="2A36DA62" w:rsidR="001215DD" w:rsidRDefault="001215DD" w:rsidP="001215D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1215DD">
        <w:rPr>
          <w:rFonts w:ascii="Lato" w:hAnsi="Lato"/>
        </w:rPr>
        <w:t xml:space="preserve">Time how quickly the data is sent to being received over longer distances – how will this impact </w:t>
      </w:r>
      <w:proofErr w:type="spellStart"/>
      <w:r w:rsidRPr="001215DD">
        <w:rPr>
          <w:rFonts w:ascii="Lato" w:hAnsi="Lato"/>
        </w:rPr>
        <w:t>your</w:t>
      </w:r>
      <w:proofErr w:type="spellEnd"/>
      <w:r w:rsidRPr="001215DD">
        <w:rPr>
          <w:rFonts w:ascii="Lato" w:hAnsi="Lato"/>
        </w:rPr>
        <w:t xml:space="preserve"> driving?</w:t>
      </w:r>
    </w:p>
    <w:p w14:paraId="4F3C2BFD" w14:textId="77777777" w:rsidR="001215DD" w:rsidRPr="001215DD" w:rsidRDefault="001215DD" w:rsidP="001215DD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1215DD">
        <w:rPr>
          <w:rFonts w:ascii="Lato" w:hAnsi="Lato"/>
        </w:rPr>
        <w:t>How will interferences from other racers cause issues, experiment with groups and powers to find out how much of an impact this has</w:t>
      </w:r>
    </w:p>
    <w:p w14:paraId="1B735383" w14:textId="12CA4353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>Final thoughts</w:t>
      </w:r>
    </w:p>
    <w:p w14:paraId="416CFCAB" w14:textId="798B4A16" w:rsidR="001215DD" w:rsidRDefault="001215D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During today</w:t>
      </w:r>
      <w:r w:rsidR="007009B5">
        <w:rPr>
          <w:rFonts w:ascii="Lato" w:hAnsi="Lato"/>
        </w:rPr>
        <w:t>’</w:t>
      </w:r>
      <w:r>
        <w:rPr>
          <w:rFonts w:ascii="Lato" w:hAnsi="Lato"/>
        </w:rPr>
        <w:t xml:space="preserve">s lesson we have looked at how Bluetooth can be used to transmit and receive data.  </w:t>
      </w:r>
    </w:p>
    <w:p w14:paraId="075D98EE" w14:textId="77777777" w:rsidR="001215DD" w:rsidRDefault="001215D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We have used Bluetooth to transmit values from one </w:t>
      </w:r>
      <w:proofErr w:type="spellStart"/>
      <w:r>
        <w:rPr>
          <w:rFonts w:ascii="Lato" w:hAnsi="Lato"/>
        </w:rPr>
        <w:t>micro:bit</w:t>
      </w:r>
      <w:proofErr w:type="spellEnd"/>
      <w:r>
        <w:rPr>
          <w:rFonts w:ascii="Lato" w:hAnsi="Lato"/>
        </w:rPr>
        <w:t xml:space="preserve"> to another and then processed this data.  </w:t>
      </w:r>
    </w:p>
    <w:p w14:paraId="748584D1" w14:textId="5D7E5C29" w:rsidR="00AD73AE" w:rsidRPr="001215DD" w:rsidRDefault="001215DD" w:rsidP="00AD73AE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 xml:space="preserve">We have looked at how this can then be converted into a remote control for our </w:t>
      </w:r>
      <w:proofErr w:type="spellStart"/>
      <w:r w:rsidR="007009B5">
        <w:rPr>
          <w:rFonts w:ascii="Lato" w:hAnsi="Lato"/>
        </w:rPr>
        <w:t>B</w:t>
      </w:r>
      <w:r>
        <w:rPr>
          <w:rFonts w:ascii="Lato" w:hAnsi="Lato"/>
        </w:rPr>
        <w:t>it:</w:t>
      </w:r>
      <w:r w:rsidR="007009B5">
        <w:rPr>
          <w:rFonts w:ascii="Lato" w:hAnsi="Lato"/>
        </w:rPr>
        <w:t>B</w:t>
      </w:r>
      <w:r>
        <w:rPr>
          <w:rFonts w:ascii="Lato" w:hAnsi="Lato"/>
        </w:rPr>
        <w:t>ot</w:t>
      </w:r>
      <w:proofErr w:type="spellEnd"/>
      <w:r>
        <w:rPr>
          <w:rFonts w:ascii="Lato" w:hAnsi="Lato"/>
        </w:rPr>
        <w:t xml:space="preserve"> and discussed some of the problems we will encounter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9"/>
      <w:foot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6FEC9E" w14:textId="77777777" w:rsidR="007009B5" w:rsidRDefault="007009B5" w:rsidP="006B36F6">
      <w:pPr>
        <w:spacing w:after="0" w:line="240" w:lineRule="auto"/>
      </w:pPr>
      <w:r>
        <w:separator/>
      </w:r>
    </w:p>
  </w:endnote>
  <w:endnote w:type="continuationSeparator" w:id="0">
    <w:p w14:paraId="6877296E" w14:textId="77777777" w:rsidR="007009B5" w:rsidRDefault="007009B5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83CE53C" w:rsidR="007009B5" w:rsidRDefault="007009B5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75E5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7009B5" w:rsidRPr="006B36F6" w:rsidRDefault="007009B5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10137F" w14:textId="77777777" w:rsidR="007009B5" w:rsidRDefault="007009B5" w:rsidP="006B36F6">
      <w:pPr>
        <w:spacing w:after="0" w:line="240" w:lineRule="auto"/>
      </w:pPr>
      <w:r>
        <w:separator/>
      </w:r>
    </w:p>
  </w:footnote>
  <w:footnote w:type="continuationSeparator" w:id="0">
    <w:p w14:paraId="280F4DC7" w14:textId="77777777" w:rsidR="007009B5" w:rsidRDefault="007009B5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7009B5" w:rsidRDefault="007009B5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3705B"/>
    <w:multiLevelType w:val="hybridMultilevel"/>
    <w:tmpl w:val="4C326E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974933"/>
    <w:multiLevelType w:val="hybridMultilevel"/>
    <w:tmpl w:val="F9EEC2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76612A"/>
    <w:multiLevelType w:val="hybridMultilevel"/>
    <w:tmpl w:val="87F07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4C03AE"/>
    <w:multiLevelType w:val="hybridMultilevel"/>
    <w:tmpl w:val="AC98EC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CDB2A9A"/>
    <w:multiLevelType w:val="hybridMultilevel"/>
    <w:tmpl w:val="044412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2"/>
  </w:num>
  <w:num w:numId="4">
    <w:abstractNumId w:val="7"/>
  </w:num>
  <w:num w:numId="5">
    <w:abstractNumId w:val="6"/>
  </w:num>
  <w:num w:numId="6">
    <w:abstractNumId w:val="8"/>
  </w:num>
  <w:num w:numId="7">
    <w:abstractNumId w:val="9"/>
  </w:num>
  <w:num w:numId="8">
    <w:abstractNumId w:val="5"/>
  </w:num>
  <w:num w:numId="9">
    <w:abstractNumId w:val="10"/>
  </w:num>
  <w:num w:numId="10">
    <w:abstractNumId w:val="1"/>
  </w:num>
  <w:num w:numId="11">
    <w:abstractNumId w:val="4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5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E0szA2M7U0MDVQ0lEKTi0uzszPAykwrAUAhPPkCSwAAAA="/>
  </w:docVars>
  <w:rsids>
    <w:rsidRoot w:val="00D0274F"/>
    <w:rsid w:val="00005846"/>
    <w:rsid w:val="00010B91"/>
    <w:rsid w:val="00017BD7"/>
    <w:rsid w:val="000751A3"/>
    <w:rsid w:val="0008457D"/>
    <w:rsid w:val="000C5F07"/>
    <w:rsid w:val="000E633D"/>
    <w:rsid w:val="001215DD"/>
    <w:rsid w:val="00142F52"/>
    <w:rsid w:val="00191415"/>
    <w:rsid w:val="001C0CD4"/>
    <w:rsid w:val="001D3E62"/>
    <w:rsid w:val="00245449"/>
    <w:rsid w:val="00256E81"/>
    <w:rsid w:val="00275E5C"/>
    <w:rsid w:val="002B1DFB"/>
    <w:rsid w:val="002C21F9"/>
    <w:rsid w:val="002C77FD"/>
    <w:rsid w:val="002E70C3"/>
    <w:rsid w:val="002F79FF"/>
    <w:rsid w:val="00303314"/>
    <w:rsid w:val="003268D4"/>
    <w:rsid w:val="00391289"/>
    <w:rsid w:val="00393C71"/>
    <w:rsid w:val="00442BE2"/>
    <w:rsid w:val="00463B37"/>
    <w:rsid w:val="004707BA"/>
    <w:rsid w:val="004A1F9A"/>
    <w:rsid w:val="004C55D6"/>
    <w:rsid w:val="004D2680"/>
    <w:rsid w:val="004D7D42"/>
    <w:rsid w:val="00500BAE"/>
    <w:rsid w:val="0050517C"/>
    <w:rsid w:val="005412F7"/>
    <w:rsid w:val="005535F1"/>
    <w:rsid w:val="0059339C"/>
    <w:rsid w:val="005E7112"/>
    <w:rsid w:val="005F26BE"/>
    <w:rsid w:val="005F5105"/>
    <w:rsid w:val="00616BB0"/>
    <w:rsid w:val="006569B1"/>
    <w:rsid w:val="00691243"/>
    <w:rsid w:val="006B36F6"/>
    <w:rsid w:val="007009B5"/>
    <w:rsid w:val="007267DC"/>
    <w:rsid w:val="0076387A"/>
    <w:rsid w:val="00780D09"/>
    <w:rsid w:val="007A5B66"/>
    <w:rsid w:val="007E01BA"/>
    <w:rsid w:val="008069D2"/>
    <w:rsid w:val="00822C59"/>
    <w:rsid w:val="00836A4D"/>
    <w:rsid w:val="008437B2"/>
    <w:rsid w:val="008927E9"/>
    <w:rsid w:val="008B0E47"/>
    <w:rsid w:val="008C6D76"/>
    <w:rsid w:val="008D6549"/>
    <w:rsid w:val="008E7512"/>
    <w:rsid w:val="008F13CC"/>
    <w:rsid w:val="0090526F"/>
    <w:rsid w:val="00906A9D"/>
    <w:rsid w:val="00923F20"/>
    <w:rsid w:val="00953671"/>
    <w:rsid w:val="009A14D3"/>
    <w:rsid w:val="009B01E6"/>
    <w:rsid w:val="009C5BB8"/>
    <w:rsid w:val="009D3297"/>
    <w:rsid w:val="009E2854"/>
    <w:rsid w:val="009F1E4A"/>
    <w:rsid w:val="009F3E27"/>
    <w:rsid w:val="009F65C4"/>
    <w:rsid w:val="00A351FC"/>
    <w:rsid w:val="00A510A5"/>
    <w:rsid w:val="00A75B10"/>
    <w:rsid w:val="00A907D0"/>
    <w:rsid w:val="00AA09F2"/>
    <w:rsid w:val="00AD73AE"/>
    <w:rsid w:val="00B55F9B"/>
    <w:rsid w:val="00B82848"/>
    <w:rsid w:val="00B92EBC"/>
    <w:rsid w:val="00B956C7"/>
    <w:rsid w:val="00BC4F2C"/>
    <w:rsid w:val="00BE23C5"/>
    <w:rsid w:val="00C32BB9"/>
    <w:rsid w:val="00C7544E"/>
    <w:rsid w:val="00CC18E1"/>
    <w:rsid w:val="00D0274F"/>
    <w:rsid w:val="00D15F32"/>
    <w:rsid w:val="00E14232"/>
    <w:rsid w:val="00EB607E"/>
    <w:rsid w:val="00ED35AF"/>
    <w:rsid w:val="00ED3A06"/>
    <w:rsid w:val="00F1388C"/>
    <w:rsid w:val="00F41341"/>
    <w:rsid w:val="00F540B2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0</cp:revision>
  <dcterms:created xsi:type="dcterms:W3CDTF">2018-12-28T11:11:00Z</dcterms:created>
  <dcterms:modified xsi:type="dcterms:W3CDTF">2019-10-07T13:43:00Z</dcterms:modified>
</cp:coreProperties>
</file>